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F39FD" w14:textId="77777777" w:rsidR="00C64030" w:rsidRPr="000D769B" w:rsidRDefault="00C64030" w:rsidP="00C64030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8 </w:t>
      </w:r>
      <w:r w:rsidRPr="00511E7D">
        <w:rPr>
          <w:rFonts w:ascii="Times New Roman" w:hAnsi="Times New Roman" w:cs="Times New Roman"/>
          <w:b/>
          <w:bCs/>
          <w:sz w:val="24"/>
          <w:szCs w:val="24"/>
        </w:rPr>
        <w:t>Table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511E7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D769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alculations of intersectional strata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for each of three outcomes </w:t>
      </w:r>
    </w:p>
    <w:tbl>
      <w:tblPr>
        <w:tblStyle w:val="PlainTable2"/>
        <w:tblW w:w="10530" w:type="dxa"/>
        <w:tblInd w:w="-270" w:type="dxa"/>
        <w:tblLayout w:type="fixed"/>
        <w:tblLook w:val="04A0" w:firstRow="1" w:lastRow="0" w:firstColumn="1" w:lastColumn="0" w:noHBand="0" w:noVBand="1"/>
      </w:tblPr>
      <w:tblGrid>
        <w:gridCol w:w="1075"/>
        <w:gridCol w:w="2435"/>
        <w:gridCol w:w="1530"/>
        <w:gridCol w:w="1705"/>
        <w:gridCol w:w="1120"/>
        <w:gridCol w:w="1225"/>
        <w:gridCol w:w="1440"/>
      </w:tblGrid>
      <w:tr w:rsidR="00C64030" w:rsidRPr="00C35CF1" w14:paraId="6523B62C" w14:textId="77777777" w:rsidTr="006639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50B07CCB" w14:textId="7C6FF1AD" w:rsidR="00C64030" w:rsidRPr="00C35CF1" w:rsidRDefault="00C64030" w:rsidP="00B80EF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Outcome </w:t>
            </w:r>
          </w:p>
        </w:tc>
        <w:tc>
          <w:tcPr>
            <w:tcW w:w="2435" w:type="dxa"/>
          </w:tcPr>
          <w:p w14:paraId="1DB06871" w14:textId="0409A1ED" w:rsidR="00C64030" w:rsidRPr="00C35CF1" w:rsidRDefault="00C64030" w:rsidP="00B80E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ally significant variable in univariate analysis (No</w:t>
            </w:r>
            <w:r w:rsidR="006639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of category)</w:t>
            </w:r>
          </w:p>
        </w:tc>
        <w:tc>
          <w:tcPr>
            <w:tcW w:w="1530" w:type="dxa"/>
          </w:tcPr>
          <w:p w14:paraId="13A371B9" w14:textId="4254FE9E" w:rsidR="00C64030" w:rsidRPr="00C35CF1" w:rsidRDefault="00C64030" w:rsidP="00B80E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pplementary information</w:t>
            </w:r>
            <w:r w:rsidR="006639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table </w:t>
            </w:r>
          </w:p>
        </w:tc>
        <w:tc>
          <w:tcPr>
            <w:tcW w:w="1705" w:type="dxa"/>
          </w:tcPr>
          <w:p w14:paraId="004E824E" w14:textId="77777777" w:rsidR="00C64030" w:rsidRPr="00C35CF1" w:rsidRDefault="00C64030" w:rsidP="00B80E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teraction among categories (combinations) </w:t>
            </w:r>
          </w:p>
        </w:tc>
        <w:tc>
          <w:tcPr>
            <w:tcW w:w="1120" w:type="dxa"/>
          </w:tcPr>
          <w:p w14:paraId="5EE9915F" w14:textId="77777777" w:rsidR="00C64030" w:rsidRPr="00C35CF1" w:rsidRDefault="00C64030" w:rsidP="00B80E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itial number of intersectional strata </w:t>
            </w:r>
          </w:p>
        </w:tc>
        <w:tc>
          <w:tcPr>
            <w:tcW w:w="1225" w:type="dxa"/>
          </w:tcPr>
          <w:p w14:paraId="417ADBB4" w14:textId="77777777" w:rsidR="00C64030" w:rsidRPr="00C35CF1" w:rsidRDefault="00C64030" w:rsidP="00B80E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strata with zero observation</w:t>
            </w:r>
          </w:p>
        </w:tc>
        <w:tc>
          <w:tcPr>
            <w:tcW w:w="1440" w:type="dxa"/>
          </w:tcPr>
          <w:p w14:paraId="214B69BA" w14:textId="77777777" w:rsidR="00C64030" w:rsidRPr="00C35CF1" w:rsidRDefault="00C64030" w:rsidP="00B80E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nal no. of intersectional strata</w:t>
            </w:r>
          </w:p>
        </w:tc>
      </w:tr>
      <w:tr w:rsidR="00C64030" w:rsidRPr="00C35CF1" w14:paraId="3BE53307" w14:textId="77777777" w:rsidTr="006639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26109944" w14:textId="77777777" w:rsidR="00C64030" w:rsidRPr="00663970" w:rsidRDefault="00C64030" w:rsidP="00B80EF9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663970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35" w:type="dxa"/>
          </w:tcPr>
          <w:p w14:paraId="65D49307" w14:textId="77777777" w:rsidR="00C64030" w:rsidRPr="00C35CF1" w:rsidRDefault="00C64030" w:rsidP="00B8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530" w:type="dxa"/>
          </w:tcPr>
          <w:p w14:paraId="27195EC4" w14:textId="77777777" w:rsidR="00C64030" w:rsidRPr="00C35CF1" w:rsidRDefault="00C64030" w:rsidP="00B8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705" w:type="dxa"/>
          </w:tcPr>
          <w:p w14:paraId="13555C46" w14:textId="77777777" w:rsidR="00C64030" w:rsidRPr="00C35CF1" w:rsidRDefault="00C64030" w:rsidP="00B8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20" w:type="dxa"/>
          </w:tcPr>
          <w:p w14:paraId="4CC19F74" w14:textId="77777777" w:rsidR="00C64030" w:rsidRPr="00C35CF1" w:rsidRDefault="00C64030" w:rsidP="00B8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=4</w:t>
            </w:r>
          </w:p>
        </w:tc>
        <w:tc>
          <w:tcPr>
            <w:tcW w:w="1225" w:type="dxa"/>
          </w:tcPr>
          <w:p w14:paraId="3B0EFD8E" w14:textId="77777777" w:rsidR="00C64030" w:rsidRPr="00C35CF1" w:rsidRDefault="00C64030" w:rsidP="00B8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49221750" w14:textId="77777777" w:rsidR="00C64030" w:rsidRPr="00C35CF1" w:rsidRDefault="00C64030" w:rsidP="00B8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=5-6</w:t>
            </w:r>
          </w:p>
        </w:tc>
      </w:tr>
      <w:tr w:rsidR="00C64030" w:rsidRPr="00C35CF1" w14:paraId="2881B9A2" w14:textId="77777777" w:rsidTr="006639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62E35AA6" w14:textId="77777777" w:rsidR="00C64030" w:rsidRPr="00C35CF1" w:rsidRDefault="00C64030" w:rsidP="00B80EF9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gh</w:t>
            </w:r>
          </w:p>
        </w:tc>
        <w:tc>
          <w:tcPr>
            <w:tcW w:w="2435" w:type="dxa"/>
          </w:tcPr>
          <w:p w14:paraId="47197A9B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 age (2)</w:t>
            </w:r>
          </w:p>
          <w:p w14:paraId="37816027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vision (4)</w:t>
            </w:r>
          </w:p>
          <w:p w14:paraId="79529BD2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 of household head (3)</w:t>
            </w:r>
          </w:p>
          <w:p w14:paraId="7130B774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rbage disposal (4)</w:t>
            </w:r>
          </w:p>
          <w:p w14:paraId="74FADA31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thers’ employment (2)</w:t>
            </w:r>
          </w:p>
        </w:tc>
        <w:tc>
          <w:tcPr>
            <w:tcW w:w="1530" w:type="dxa"/>
            <w:vAlign w:val="center"/>
          </w:tcPr>
          <w:p w14:paraId="56919025" w14:textId="77777777" w:rsidR="00C64030" w:rsidRPr="00C35CF1" w:rsidRDefault="00C64030" w:rsidP="00663970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5 Table</w:t>
            </w:r>
          </w:p>
        </w:tc>
        <w:tc>
          <w:tcPr>
            <w:tcW w:w="1705" w:type="dxa"/>
            <w:vAlign w:val="center"/>
          </w:tcPr>
          <w:p w14:paraId="2953CF82" w14:textId="77777777" w:rsidR="00C64030" w:rsidRPr="00C35CF1" w:rsidRDefault="00C64030" w:rsidP="00663970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*4*3*4*2</w:t>
            </w:r>
          </w:p>
        </w:tc>
        <w:tc>
          <w:tcPr>
            <w:tcW w:w="1120" w:type="dxa"/>
            <w:vAlign w:val="center"/>
          </w:tcPr>
          <w:p w14:paraId="0F4C6F91" w14:textId="77777777" w:rsidR="00C64030" w:rsidRPr="00C35CF1" w:rsidRDefault="00C64030" w:rsidP="00663970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2</w:t>
            </w:r>
          </w:p>
        </w:tc>
        <w:tc>
          <w:tcPr>
            <w:tcW w:w="1225" w:type="dxa"/>
            <w:vAlign w:val="center"/>
          </w:tcPr>
          <w:p w14:paraId="0260D024" w14:textId="77777777" w:rsidR="00C64030" w:rsidRPr="00C35CF1" w:rsidRDefault="00C64030" w:rsidP="00663970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1440" w:type="dxa"/>
            <w:vAlign w:val="center"/>
          </w:tcPr>
          <w:p w14:paraId="571DACF9" w14:textId="77777777" w:rsidR="00C64030" w:rsidRPr="00C35CF1" w:rsidRDefault="00C64030" w:rsidP="00663970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</w:tr>
      <w:tr w:rsidR="00C64030" w:rsidRPr="00C35CF1" w14:paraId="59142407" w14:textId="77777777" w:rsidTr="006639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13BB38EC" w14:textId="77777777" w:rsidR="00C64030" w:rsidRPr="00C35CF1" w:rsidRDefault="00C64030" w:rsidP="00B80EF9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ver</w:t>
            </w:r>
          </w:p>
        </w:tc>
        <w:tc>
          <w:tcPr>
            <w:tcW w:w="2435" w:type="dxa"/>
          </w:tcPr>
          <w:p w14:paraId="10836AA3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 age (2)</w:t>
            </w:r>
          </w:p>
          <w:p w14:paraId="1C9EABD6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vision (4)</w:t>
            </w:r>
          </w:p>
          <w:p w14:paraId="0E32E233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 of household head (3)</w:t>
            </w:r>
          </w:p>
          <w:p w14:paraId="511C6D82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rbage disposal (4)</w:t>
            </w:r>
          </w:p>
          <w:p w14:paraId="4AA1E9CB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thers’ age (2)</w:t>
            </w:r>
          </w:p>
          <w:p w14:paraId="4092FB38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ther’ employment (2)</w:t>
            </w:r>
          </w:p>
          <w:p w14:paraId="61BC7174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ther ever attended school (2)</w:t>
            </w:r>
          </w:p>
          <w:p w14:paraId="15594E61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parate kitchen (2)</w:t>
            </w:r>
          </w:p>
        </w:tc>
        <w:tc>
          <w:tcPr>
            <w:tcW w:w="1530" w:type="dxa"/>
            <w:vAlign w:val="center"/>
          </w:tcPr>
          <w:p w14:paraId="1E208D8C" w14:textId="77777777" w:rsidR="00C64030" w:rsidRPr="00C35CF1" w:rsidRDefault="00C64030" w:rsidP="00663970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6 Table</w:t>
            </w:r>
          </w:p>
        </w:tc>
        <w:tc>
          <w:tcPr>
            <w:tcW w:w="1705" w:type="dxa"/>
            <w:vAlign w:val="center"/>
          </w:tcPr>
          <w:p w14:paraId="61E2F113" w14:textId="77777777" w:rsidR="00C64030" w:rsidRPr="00C35CF1" w:rsidRDefault="00C64030" w:rsidP="00663970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*4*3*2*4*2*2*2</w:t>
            </w:r>
          </w:p>
        </w:tc>
        <w:tc>
          <w:tcPr>
            <w:tcW w:w="1120" w:type="dxa"/>
            <w:vAlign w:val="center"/>
          </w:tcPr>
          <w:p w14:paraId="5A474F1A" w14:textId="77777777" w:rsidR="00C64030" w:rsidRPr="00C35CF1" w:rsidRDefault="00C64030" w:rsidP="00663970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36</w:t>
            </w:r>
          </w:p>
        </w:tc>
        <w:tc>
          <w:tcPr>
            <w:tcW w:w="1225" w:type="dxa"/>
            <w:vAlign w:val="center"/>
          </w:tcPr>
          <w:p w14:paraId="7CB2732E" w14:textId="77777777" w:rsidR="00C64030" w:rsidRPr="00C35CF1" w:rsidRDefault="00C64030" w:rsidP="00663970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95</w:t>
            </w:r>
          </w:p>
        </w:tc>
        <w:tc>
          <w:tcPr>
            <w:tcW w:w="1440" w:type="dxa"/>
            <w:vAlign w:val="center"/>
          </w:tcPr>
          <w:p w14:paraId="64F9AAA3" w14:textId="77777777" w:rsidR="00C64030" w:rsidRPr="00C35CF1" w:rsidRDefault="00C64030" w:rsidP="00663970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1</w:t>
            </w:r>
          </w:p>
        </w:tc>
      </w:tr>
      <w:tr w:rsidR="00C64030" w:rsidRPr="00C35CF1" w14:paraId="4F4470A6" w14:textId="77777777" w:rsidTr="006639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74B70133" w14:textId="77777777" w:rsidR="00C64030" w:rsidRPr="00C35CF1" w:rsidRDefault="00C64030" w:rsidP="00B80EF9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I</w:t>
            </w:r>
          </w:p>
        </w:tc>
        <w:tc>
          <w:tcPr>
            <w:tcW w:w="2435" w:type="dxa"/>
          </w:tcPr>
          <w:p w14:paraId="2BB5E782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 age (2)</w:t>
            </w:r>
          </w:p>
          <w:p w14:paraId="7C7F21F1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vision (4)</w:t>
            </w:r>
          </w:p>
          <w:p w14:paraId="344611D6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 of household head (3)</w:t>
            </w:r>
          </w:p>
          <w:p w14:paraId="7F271F2C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ealth index (3)</w:t>
            </w:r>
          </w:p>
          <w:p w14:paraId="1AE3D26C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oking fuel used (4)</w:t>
            </w:r>
          </w:p>
          <w:p w14:paraId="310C4164" w14:textId="77777777" w:rsidR="00C64030" w:rsidRPr="00C35CF1" w:rsidRDefault="00C64030" w:rsidP="00C64030">
            <w:pPr>
              <w:pStyle w:val="ListParagraph"/>
              <w:numPr>
                <w:ilvl w:val="0"/>
                <w:numId w:val="8"/>
              </w:numPr>
              <w:ind w:left="136" w:hanging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thers’ employment (2)</w:t>
            </w:r>
          </w:p>
        </w:tc>
        <w:tc>
          <w:tcPr>
            <w:tcW w:w="1530" w:type="dxa"/>
            <w:vAlign w:val="center"/>
          </w:tcPr>
          <w:p w14:paraId="3E357018" w14:textId="77777777" w:rsidR="00C64030" w:rsidRPr="00C35CF1" w:rsidRDefault="00C64030" w:rsidP="00663970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7 Table</w:t>
            </w:r>
          </w:p>
        </w:tc>
        <w:tc>
          <w:tcPr>
            <w:tcW w:w="1705" w:type="dxa"/>
            <w:vAlign w:val="center"/>
          </w:tcPr>
          <w:p w14:paraId="231A2F99" w14:textId="77777777" w:rsidR="00C64030" w:rsidRPr="00C35CF1" w:rsidRDefault="00C64030" w:rsidP="00663970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*4*3*3*4*2</w:t>
            </w:r>
          </w:p>
        </w:tc>
        <w:tc>
          <w:tcPr>
            <w:tcW w:w="1120" w:type="dxa"/>
            <w:vAlign w:val="center"/>
          </w:tcPr>
          <w:p w14:paraId="3EA0C31E" w14:textId="77777777" w:rsidR="00C64030" w:rsidRPr="00C35CF1" w:rsidRDefault="00C64030" w:rsidP="00663970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6</w:t>
            </w:r>
          </w:p>
        </w:tc>
        <w:tc>
          <w:tcPr>
            <w:tcW w:w="1225" w:type="dxa"/>
            <w:vAlign w:val="center"/>
          </w:tcPr>
          <w:p w14:paraId="386A3B21" w14:textId="77777777" w:rsidR="00C64030" w:rsidRPr="00C35CF1" w:rsidRDefault="00C64030" w:rsidP="00663970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1440" w:type="dxa"/>
            <w:vAlign w:val="center"/>
          </w:tcPr>
          <w:p w14:paraId="5E6B23AC" w14:textId="77777777" w:rsidR="00C64030" w:rsidRPr="00C35CF1" w:rsidRDefault="00C64030" w:rsidP="00663970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5C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7</w:t>
            </w:r>
          </w:p>
        </w:tc>
      </w:tr>
    </w:tbl>
    <w:p w14:paraId="5B6C915E" w14:textId="77777777" w:rsidR="00E82276" w:rsidRPr="00D01DB4" w:rsidRDefault="00E82276" w:rsidP="006855D8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E82276" w:rsidRPr="00D01DB4" w:rsidSect="0073089A"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D3782" w14:textId="77777777" w:rsidR="00B80C7B" w:rsidRDefault="00B80C7B" w:rsidP="001D53A6">
      <w:pPr>
        <w:spacing w:after="0" w:line="240" w:lineRule="auto"/>
      </w:pPr>
      <w:r>
        <w:separator/>
      </w:r>
    </w:p>
  </w:endnote>
  <w:endnote w:type="continuationSeparator" w:id="0">
    <w:p w14:paraId="2FBA5E46" w14:textId="77777777" w:rsidR="00B80C7B" w:rsidRDefault="00B80C7B" w:rsidP="001D53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15838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633A4A" w14:textId="13B5C596" w:rsidR="001D53A6" w:rsidRDefault="001D53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77B8FE" w14:textId="77777777" w:rsidR="001D53A6" w:rsidRDefault="001D5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E7DE2" w14:textId="77777777" w:rsidR="00B80C7B" w:rsidRDefault="00B80C7B" w:rsidP="001D53A6">
      <w:pPr>
        <w:spacing w:after="0" w:line="240" w:lineRule="auto"/>
      </w:pPr>
      <w:r>
        <w:separator/>
      </w:r>
    </w:p>
  </w:footnote>
  <w:footnote w:type="continuationSeparator" w:id="0">
    <w:p w14:paraId="4D2D7780" w14:textId="77777777" w:rsidR="00B80C7B" w:rsidRDefault="00B80C7B" w:rsidP="001D53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3247D"/>
    <w:multiLevelType w:val="hybridMultilevel"/>
    <w:tmpl w:val="0212C6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F63BD"/>
    <w:multiLevelType w:val="hybridMultilevel"/>
    <w:tmpl w:val="0E58CCA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37A91118"/>
    <w:multiLevelType w:val="hybridMultilevel"/>
    <w:tmpl w:val="10DC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A519D"/>
    <w:multiLevelType w:val="hybridMultilevel"/>
    <w:tmpl w:val="93580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7A514A"/>
    <w:multiLevelType w:val="hybridMultilevel"/>
    <w:tmpl w:val="930E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0246A8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944F7B"/>
    <w:multiLevelType w:val="hybridMultilevel"/>
    <w:tmpl w:val="CF12A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AC548D"/>
    <w:multiLevelType w:val="multilevel"/>
    <w:tmpl w:val="F63CF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FB23CCC"/>
    <w:multiLevelType w:val="hybridMultilevel"/>
    <w:tmpl w:val="4F1EC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1329840">
    <w:abstractNumId w:val="7"/>
  </w:num>
  <w:num w:numId="2" w16cid:durableId="972520284">
    <w:abstractNumId w:val="4"/>
  </w:num>
  <w:num w:numId="3" w16cid:durableId="293945901">
    <w:abstractNumId w:val="3"/>
  </w:num>
  <w:num w:numId="4" w16cid:durableId="280066152">
    <w:abstractNumId w:val="1"/>
  </w:num>
  <w:num w:numId="5" w16cid:durableId="98764673">
    <w:abstractNumId w:val="2"/>
  </w:num>
  <w:num w:numId="6" w16cid:durableId="1243563519">
    <w:abstractNumId w:val="6"/>
  </w:num>
  <w:num w:numId="7" w16cid:durableId="1891917919">
    <w:abstractNumId w:val="0"/>
  </w:num>
  <w:num w:numId="8" w16cid:durableId="174005425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yMDU2NbU0NzIwMjNQ0lEKTi0uzszPAykwrQUAedKFvywAAAA="/>
  </w:docVars>
  <w:rsids>
    <w:rsidRoot w:val="00A8729C"/>
    <w:rsid w:val="00000B4C"/>
    <w:rsid w:val="00000E48"/>
    <w:rsid w:val="000016B5"/>
    <w:rsid w:val="0000283F"/>
    <w:rsid w:val="000028B9"/>
    <w:rsid w:val="00002D8E"/>
    <w:rsid w:val="00010335"/>
    <w:rsid w:val="000127F4"/>
    <w:rsid w:val="00012874"/>
    <w:rsid w:val="000150C7"/>
    <w:rsid w:val="0001614D"/>
    <w:rsid w:val="00021F8E"/>
    <w:rsid w:val="00022EDB"/>
    <w:rsid w:val="00023D2B"/>
    <w:rsid w:val="00025407"/>
    <w:rsid w:val="0003112D"/>
    <w:rsid w:val="00031952"/>
    <w:rsid w:val="00034B28"/>
    <w:rsid w:val="00041B21"/>
    <w:rsid w:val="0004565A"/>
    <w:rsid w:val="000506C2"/>
    <w:rsid w:val="00050CE1"/>
    <w:rsid w:val="00054627"/>
    <w:rsid w:val="00056C47"/>
    <w:rsid w:val="0005709B"/>
    <w:rsid w:val="0005739B"/>
    <w:rsid w:val="00065981"/>
    <w:rsid w:val="0006611A"/>
    <w:rsid w:val="00066879"/>
    <w:rsid w:val="00070DAD"/>
    <w:rsid w:val="00071004"/>
    <w:rsid w:val="00072B56"/>
    <w:rsid w:val="0007394F"/>
    <w:rsid w:val="00074148"/>
    <w:rsid w:val="00075189"/>
    <w:rsid w:val="00075A8A"/>
    <w:rsid w:val="00077CD8"/>
    <w:rsid w:val="000824BC"/>
    <w:rsid w:val="0008251D"/>
    <w:rsid w:val="00082BE0"/>
    <w:rsid w:val="00084A3F"/>
    <w:rsid w:val="000852F6"/>
    <w:rsid w:val="00085AA5"/>
    <w:rsid w:val="00087630"/>
    <w:rsid w:val="000A48C2"/>
    <w:rsid w:val="000A5D08"/>
    <w:rsid w:val="000A5DF3"/>
    <w:rsid w:val="000A704C"/>
    <w:rsid w:val="000B078E"/>
    <w:rsid w:val="000B2B58"/>
    <w:rsid w:val="000B547E"/>
    <w:rsid w:val="000B5663"/>
    <w:rsid w:val="000C32DD"/>
    <w:rsid w:val="000C555A"/>
    <w:rsid w:val="000C5D7E"/>
    <w:rsid w:val="000C5E68"/>
    <w:rsid w:val="000C6589"/>
    <w:rsid w:val="000C6E1F"/>
    <w:rsid w:val="000D26C3"/>
    <w:rsid w:val="000D3DDF"/>
    <w:rsid w:val="000D5782"/>
    <w:rsid w:val="000D6AA3"/>
    <w:rsid w:val="000D7215"/>
    <w:rsid w:val="000E0E97"/>
    <w:rsid w:val="000E2B5E"/>
    <w:rsid w:val="000E325F"/>
    <w:rsid w:val="000E49DA"/>
    <w:rsid w:val="000E4C80"/>
    <w:rsid w:val="000E4E76"/>
    <w:rsid w:val="000E6E75"/>
    <w:rsid w:val="000E70FD"/>
    <w:rsid w:val="000E7399"/>
    <w:rsid w:val="000E7F60"/>
    <w:rsid w:val="000F0B67"/>
    <w:rsid w:val="000F0B6F"/>
    <w:rsid w:val="000F14E7"/>
    <w:rsid w:val="000F164A"/>
    <w:rsid w:val="000F527A"/>
    <w:rsid w:val="000F7529"/>
    <w:rsid w:val="00100C60"/>
    <w:rsid w:val="00102572"/>
    <w:rsid w:val="001026C5"/>
    <w:rsid w:val="00104A6C"/>
    <w:rsid w:val="0010653C"/>
    <w:rsid w:val="00106788"/>
    <w:rsid w:val="00107530"/>
    <w:rsid w:val="00110032"/>
    <w:rsid w:val="00112040"/>
    <w:rsid w:val="0011312B"/>
    <w:rsid w:val="00114D8D"/>
    <w:rsid w:val="0011767C"/>
    <w:rsid w:val="00117E01"/>
    <w:rsid w:val="00121571"/>
    <w:rsid w:val="0012235C"/>
    <w:rsid w:val="00122AA0"/>
    <w:rsid w:val="00124D73"/>
    <w:rsid w:val="001251D2"/>
    <w:rsid w:val="00125982"/>
    <w:rsid w:val="00126134"/>
    <w:rsid w:val="00127261"/>
    <w:rsid w:val="00133A26"/>
    <w:rsid w:val="00135D74"/>
    <w:rsid w:val="00140A83"/>
    <w:rsid w:val="001431F1"/>
    <w:rsid w:val="00143354"/>
    <w:rsid w:val="001441F9"/>
    <w:rsid w:val="00144E81"/>
    <w:rsid w:val="00144EFE"/>
    <w:rsid w:val="00147042"/>
    <w:rsid w:val="0014711D"/>
    <w:rsid w:val="00151C85"/>
    <w:rsid w:val="00152182"/>
    <w:rsid w:val="0015250D"/>
    <w:rsid w:val="00152DB8"/>
    <w:rsid w:val="00152F3D"/>
    <w:rsid w:val="001613BD"/>
    <w:rsid w:val="0016631F"/>
    <w:rsid w:val="00166E15"/>
    <w:rsid w:val="00166F8D"/>
    <w:rsid w:val="00170420"/>
    <w:rsid w:val="0017148A"/>
    <w:rsid w:val="0017156C"/>
    <w:rsid w:val="00172179"/>
    <w:rsid w:val="001736F1"/>
    <w:rsid w:val="0017420D"/>
    <w:rsid w:val="0017455A"/>
    <w:rsid w:val="00175C67"/>
    <w:rsid w:val="00180009"/>
    <w:rsid w:val="0018128F"/>
    <w:rsid w:val="00181402"/>
    <w:rsid w:val="00181E1D"/>
    <w:rsid w:val="00184001"/>
    <w:rsid w:val="00190485"/>
    <w:rsid w:val="001913CC"/>
    <w:rsid w:val="00193A00"/>
    <w:rsid w:val="0019567E"/>
    <w:rsid w:val="0019600D"/>
    <w:rsid w:val="00196034"/>
    <w:rsid w:val="001A0A51"/>
    <w:rsid w:val="001A0CE1"/>
    <w:rsid w:val="001A2522"/>
    <w:rsid w:val="001A5172"/>
    <w:rsid w:val="001A54E3"/>
    <w:rsid w:val="001A72C9"/>
    <w:rsid w:val="001A78FB"/>
    <w:rsid w:val="001B1402"/>
    <w:rsid w:val="001B3839"/>
    <w:rsid w:val="001B3D37"/>
    <w:rsid w:val="001B7610"/>
    <w:rsid w:val="001B76F9"/>
    <w:rsid w:val="001B7F91"/>
    <w:rsid w:val="001C1085"/>
    <w:rsid w:val="001C307D"/>
    <w:rsid w:val="001C4395"/>
    <w:rsid w:val="001C43E5"/>
    <w:rsid w:val="001C473B"/>
    <w:rsid w:val="001C584E"/>
    <w:rsid w:val="001C59E7"/>
    <w:rsid w:val="001C5C9A"/>
    <w:rsid w:val="001C60B8"/>
    <w:rsid w:val="001D15B7"/>
    <w:rsid w:val="001D53A6"/>
    <w:rsid w:val="001D569B"/>
    <w:rsid w:val="001D63CC"/>
    <w:rsid w:val="001E0E64"/>
    <w:rsid w:val="001E0EDE"/>
    <w:rsid w:val="001E6A16"/>
    <w:rsid w:val="001E6E5B"/>
    <w:rsid w:val="001F13DB"/>
    <w:rsid w:val="001F18F6"/>
    <w:rsid w:val="001F1E09"/>
    <w:rsid w:val="001F1F1B"/>
    <w:rsid w:val="001F2ADB"/>
    <w:rsid w:val="001F7629"/>
    <w:rsid w:val="001F7B48"/>
    <w:rsid w:val="002035A6"/>
    <w:rsid w:val="00206AC1"/>
    <w:rsid w:val="00210223"/>
    <w:rsid w:val="0021023E"/>
    <w:rsid w:val="00211A11"/>
    <w:rsid w:val="0021211D"/>
    <w:rsid w:val="00215846"/>
    <w:rsid w:val="002174E4"/>
    <w:rsid w:val="00220913"/>
    <w:rsid w:val="00220F4C"/>
    <w:rsid w:val="0022234A"/>
    <w:rsid w:val="00223C75"/>
    <w:rsid w:val="002243CE"/>
    <w:rsid w:val="00225669"/>
    <w:rsid w:val="00233803"/>
    <w:rsid w:val="002347D5"/>
    <w:rsid w:val="00236B36"/>
    <w:rsid w:val="00236D41"/>
    <w:rsid w:val="00236D78"/>
    <w:rsid w:val="00240B90"/>
    <w:rsid w:val="002444D2"/>
    <w:rsid w:val="00245748"/>
    <w:rsid w:val="00245E15"/>
    <w:rsid w:val="002506EA"/>
    <w:rsid w:val="00250CE7"/>
    <w:rsid w:val="002531F5"/>
    <w:rsid w:val="00255346"/>
    <w:rsid w:val="00257AE5"/>
    <w:rsid w:val="00264443"/>
    <w:rsid w:val="00265479"/>
    <w:rsid w:val="00265A06"/>
    <w:rsid w:val="00270BBE"/>
    <w:rsid w:val="002757D5"/>
    <w:rsid w:val="00281109"/>
    <w:rsid w:val="002829B0"/>
    <w:rsid w:val="00282B8C"/>
    <w:rsid w:val="00284171"/>
    <w:rsid w:val="002853FA"/>
    <w:rsid w:val="0028554A"/>
    <w:rsid w:val="002860E1"/>
    <w:rsid w:val="00286159"/>
    <w:rsid w:val="00287598"/>
    <w:rsid w:val="00290A06"/>
    <w:rsid w:val="002910A0"/>
    <w:rsid w:val="0029147E"/>
    <w:rsid w:val="002919C7"/>
    <w:rsid w:val="00297617"/>
    <w:rsid w:val="002A0EF6"/>
    <w:rsid w:val="002A2985"/>
    <w:rsid w:val="002A2F53"/>
    <w:rsid w:val="002A358E"/>
    <w:rsid w:val="002B034E"/>
    <w:rsid w:val="002B06EE"/>
    <w:rsid w:val="002B0BA5"/>
    <w:rsid w:val="002B56EB"/>
    <w:rsid w:val="002B7553"/>
    <w:rsid w:val="002C0ED6"/>
    <w:rsid w:val="002C10B9"/>
    <w:rsid w:val="002C1216"/>
    <w:rsid w:val="002C285C"/>
    <w:rsid w:val="002C3436"/>
    <w:rsid w:val="002C5575"/>
    <w:rsid w:val="002C5F66"/>
    <w:rsid w:val="002D05EF"/>
    <w:rsid w:val="002D2224"/>
    <w:rsid w:val="002D2956"/>
    <w:rsid w:val="002D477F"/>
    <w:rsid w:val="002D702F"/>
    <w:rsid w:val="002D709C"/>
    <w:rsid w:val="002D74F6"/>
    <w:rsid w:val="002E0B2A"/>
    <w:rsid w:val="002E16BA"/>
    <w:rsid w:val="002E5E52"/>
    <w:rsid w:val="002E5E6B"/>
    <w:rsid w:val="002F1117"/>
    <w:rsid w:val="002F336B"/>
    <w:rsid w:val="002F3587"/>
    <w:rsid w:val="002F4F3D"/>
    <w:rsid w:val="002F4FD3"/>
    <w:rsid w:val="002F6180"/>
    <w:rsid w:val="003005FF"/>
    <w:rsid w:val="0030197B"/>
    <w:rsid w:val="0030346D"/>
    <w:rsid w:val="00303965"/>
    <w:rsid w:val="0030476E"/>
    <w:rsid w:val="00305555"/>
    <w:rsid w:val="00305DEB"/>
    <w:rsid w:val="00310D1A"/>
    <w:rsid w:val="00312828"/>
    <w:rsid w:val="003128C2"/>
    <w:rsid w:val="003130BA"/>
    <w:rsid w:val="00314238"/>
    <w:rsid w:val="00315A52"/>
    <w:rsid w:val="00315D70"/>
    <w:rsid w:val="00315E29"/>
    <w:rsid w:val="00316047"/>
    <w:rsid w:val="0031654D"/>
    <w:rsid w:val="003257BA"/>
    <w:rsid w:val="003259B3"/>
    <w:rsid w:val="00326387"/>
    <w:rsid w:val="0032673E"/>
    <w:rsid w:val="00326A52"/>
    <w:rsid w:val="003272AA"/>
    <w:rsid w:val="003328D7"/>
    <w:rsid w:val="00332DE1"/>
    <w:rsid w:val="00335022"/>
    <w:rsid w:val="00336D63"/>
    <w:rsid w:val="00337A37"/>
    <w:rsid w:val="0034020A"/>
    <w:rsid w:val="00340301"/>
    <w:rsid w:val="00341971"/>
    <w:rsid w:val="00341AA4"/>
    <w:rsid w:val="00341EF2"/>
    <w:rsid w:val="00342C96"/>
    <w:rsid w:val="003431EB"/>
    <w:rsid w:val="00343430"/>
    <w:rsid w:val="00343A71"/>
    <w:rsid w:val="00346213"/>
    <w:rsid w:val="00347DB2"/>
    <w:rsid w:val="00347DEC"/>
    <w:rsid w:val="0035223F"/>
    <w:rsid w:val="00353A0E"/>
    <w:rsid w:val="00353EAE"/>
    <w:rsid w:val="00354B26"/>
    <w:rsid w:val="0035531D"/>
    <w:rsid w:val="00357073"/>
    <w:rsid w:val="0036112C"/>
    <w:rsid w:val="003615DC"/>
    <w:rsid w:val="003650CB"/>
    <w:rsid w:val="00366BF5"/>
    <w:rsid w:val="003671BB"/>
    <w:rsid w:val="00367771"/>
    <w:rsid w:val="00370885"/>
    <w:rsid w:val="003716BF"/>
    <w:rsid w:val="00372A36"/>
    <w:rsid w:val="003735A7"/>
    <w:rsid w:val="00375410"/>
    <w:rsid w:val="00376EDD"/>
    <w:rsid w:val="00382065"/>
    <w:rsid w:val="003839B7"/>
    <w:rsid w:val="00385E74"/>
    <w:rsid w:val="00390A8A"/>
    <w:rsid w:val="0039533D"/>
    <w:rsid w:val="00395D0B"/>
    <w:rsid w:val="003A7193"/>
    <w:rsid w:val="003B171A"/>
    <w:rsid w:val="003B275C"/>
    <w:rsid w:val="003B34CC"/>
    <w:rsid w:val="003B3F35"/>
    <w:rsid w:val="003B75B6"/>
    <w:rsid w:val="003C0BB6"/>
    <w:rsid w:val="003C2E7D"/>
    <w:rsid w:val="003C3421"/>
    <w:rsid w:val="003C515A"/>
    <w:rsid w:val="003C5CB3"/>
    <w:rsid w:val="003C641C"/>
    <w:rsid w:val="003D183F"/>
    <w:rsid w:val="003D212B"/>
    <w:rsid w:val="003D291D"/>
    <w:rsid w:val="003D44B1"/>
    <w:rsid w:val="003D492E"/>
    <w:rsid w:val="003D49C1"/>
    <w:rsid w:val="003D4FA2"/>
    <w:rsid w:val="003D5376"/>
    <w:rsid w:val="003D74C2"/>
    <w:rsid w:val="003E1105"/>
    <w:rsid w:val="003E2273"/>
    <w:rsid w:val="003E47EC"/>
    <w:rsid w:val="003E4960"/>
    <w:rsid w:val="003E55C2"/>
    <w:rsid w:val="003E5754"/>
    <w:rsid w:val="003F56BB"/>
    <w:rsid w:val="003F7C1C"/>
    <w:rsid w:val="003F7C4B"/>
    <w:rsid w:val="0040107B"/>
    <w:rsid w:val="00403378"/>
    <w:rsid w:val="00403A21"/>
    <w:rsid w:val="00403BD9"/>
    <w:rsid w:val="00405C28"/>
    <w:rsid w:val="00411213"/>
    <w:rsid w:val="0041543F"/>
    <w:rsid w:val="004214F5"/>
    <w:rsid w:val="004223CC"/>
    <w:rsid w:val="00422A77"/>
    <w:rsid w:val="00423163"/>
    <w:rsid w:val="00423516"/>
    <w:rsid w:val="004258EF"/>
    <w:rsid w:val="00426E27"/>
    <w:rsid w:val="0043274B"/>
    <w:rsid w:val="00433F36"/>
    <w:rsid w:val="004341D9"/>
    <w:rsid w:val="0043551B"/>
    <w:rsid w:val="0043720A"/>
    <w:rsid w:val="00437764"/>
    <w:rsid w:val="00440C98"/>
    <w:rsid w:val="004426E4"/>
    <w:rsid w:val="00442E25"/>
    <w:rsid w:val="00444D9A"/>
    <w:rsid w:val="004454ED"/>
    <w:rsid w:val="00446490"/>
    <w:rsid w:val="00446FB1"/>
    <w:rsid w:val="00451380"/>
    <w:rsid w:val="0045286F"/>
    <w:rsid w:val="004541B9"/>
    <w:rsid w:val="004541C7"/>
    <w:rsid w:val="004558C4"/>
    <w:rsid w:val="004558E3"/>
    <w:rsid w:val="0045616C"/>
    <w:rsid w:val="00456B57"/>
    <w:rsid w:val="004579E8"/>
    <w:rsid w:val="00461DCB"/>
    <w:rsid w:val="00463867"/>
    <w:rsid w:val="00464F1E"/>
    <w:rsid w:val="00465BE8"/>
    <w:rsid w:val="004670E4"/>
    <w:rsid w:val="0046760E"/>
    <w:rsid w:val="00467E35"/>
    <w:rsid w:val="00476C12"/>
    <w:rsid w:val="004853CD"/>
    <w:rsid w:val="004854CD"/>
    <w:rsid w:val="00490B19"/>
    <w:rsid w:val="004924F5"/>
    <w:rsid w:val="00497920"/>
    <w:rsid w:val="004A00B8"/>
    <w:rsid w:val="004A06BF"/>
    <w:rsid w:val="004A06C9"/>
    <w:rsid w:val="004A1230"/>
    <w:rsid w:val="004A2B8C"/>
    <w:rsid w:val="004A3066"/>
    <w:rsid w:val="004A31D6"/>
    <w:rsid w:val="004A4FE5"/>
    <w:rsid w:val="004B0A97"/>
    <w:rsid w:val="004B0DB1"/>
    <w:rsid w:val="004B43CB"/>
    <w:rsid w:val="004B45C7"/>
    <w:rsid w:val="004B5475"/>
    <w:rsid w:val="004C2F4C"/>
    <w:rsid w:val="004C353A"/>
    <w:rsid w:val="004C692D"/>
    <w:rsid w:val="004D3EAE"/>
    <w:rsid w:val="004D68BD"/>
    <w:rsid w:val="004D6BF1"/>
    <w:rsid w:val="004D716F"/>
    <w:rsid w:val="004E110D"/>
    <w:rsid w:val="004E2D77"/>
    <w:rsid w:val="004E32E9"/>
    <w:rsid w:val="004E60E4"/>
    <w:rsid w:val="004F03F7"/>
    <w:rsid w:val="00501AC0"/>
    <w:rsid w:val="00502456"/>
    <w:rsid w:val="005073E1"/>
    <w:rsid w:val="00511649"/>
    <w:rsid w:val="0051180B"/>
    <w:rsid w:val="00511E7D"/>
    <w:rsid w:val="00512B22"/>
    <w:rsid w:val="00514293"/>
    <w:rsid w:val="00517576"/>
    <w:rsid w:val="005207D5"/>
    <w:rsid w:val="00520A04"/>
    <w:rsid w:val="00521E3A"/>
    <w:rsid w:val="00524012"/>
    <w:rsid w:val="005257E6"/>
    <w:rsid w:val="00526956"/>
    <w:rsid w:val="00526C3E"/>
    <w:rsid w:val="00530E5F"/>
    <w:rsid w:val="005320CD"/>
    <w:rsid w:val="00532B65"/>
    <w:rsid w:val="0053468B"/>
    <w:rsid w:val="005361C6"/>
    <w:rsid w:val="005378D6"/>
    <w:rsid w:val="005411D3"/>
    <w:rsid w:val="0054120A"/>
    <w:rsid w:val="00541DD2"/>
    <w:rsid w:val="00542177"/>
    <w:rsid w:val="00544D47"/>
    <w:rsid w:val="00546CD6"/>
    <w:rsid w:val="00546CF3"/>
    <w:rsid w:val="0054743F"/>
    <w:rsid w:val="00554335"/>
    <w:rsid w:val="00555B43"/>
    <w:rsid w:val="0055706F"/>
    <w:rsid w:val="00557FF4"/>
    <w:rsid w:val="00560281"/>
    <w:rsid w:val="00560290"/>
    <w:rsid w:val="00562988"/>
    <w:rsid w:val="00563B7B"/>
    <w:rsid w:val="0056455E"/>
    <w:rsid w:val="00564D5A"/>
    <w:rsid w:val="005650CA"/>
    <w:rsid w:val="00566366"/>
    <w:rsid w:val="00571C3F"/>
    <w:rsid w:val="00573D5E"/>
    <w:rsid w:val="00576EA2"/>
    <w:rsid w:val="00584DAF"/>
    <w:rsid w:val="005861EF"/>
    <w:rsid w:val="00586F73"/>
    <w:rsid w:val="00587741"/>
    <w:rsid w:val="00590B01"/>
    <w:rsid w:val="005933E0"/>
    <w:rsid w:val="005A2CFF"/>
    <w:rsid w:val="005A401B"/>
    <w:rsid w:val="005A5603"/>
    <w:rsid w:val="005A5E40"/>
    <w:rsid w:val="005B030B"/>
    <w:rsid w:val="005B1F47"/>
    <w:rsid w:val="005B23FF"/>
    <w:rsid w:val="005B2905"/>
    <w:rsid w:val="005B5017"/>
    <w:rsid w:val="005B58C6"/>
    <w:rsid w:val="005B5B84"/>
    <w:rsid w:val="005B6451"/>
    <w:rsid w:val="005C0672"/>
    <w:rsid w:val="005C257A"/>
    <w:rsid w:val="005C4046"/>
    <w:rsid w:val="005C4605"/>
    <w:rsid w:val="005C4FB3"/>
    <w:rsid w:val="005C5D96"/>
    <w:rsid w:val="005D0A5D"/>
    <w:rsid w:val="005D0EEE"/>
    <w:rsid w:val="005D1928"/>
    <w:rsid w:val="005D1AB9"/>
    <w:rsid w:val="005D1CB7"/>
    <w:rsid w:val="005D2AEA"/>
    <w:rsid w:val="005D3ECB"/>
    <w:rsid w:val="005D50FD"/>
    <w:rsid w:val="005D7F79"/>
    <w:rsid w:val="005E0238"/>
    <w:rsid w:val="005E03FD"/>
    <w:rsid w:val="005E1906"/>
    <w:rsid w:val="005E2292"/>
    <w:rsid w:val="005E2A70"/>
    <w:rsid w:val="005E3072"/>
    <w:rsid w:val="005E4021"/>
    <w:rsid w:val="005E4B7A"/>
    <w:rsid w:val="005F2B64"/>
    <w:rsid w:val="005F2EA2"/>
    <w:rsid w:val="005F53B4"/>
    <w:rsid w:val="005F7553"/>
    <w:rsid w:val="00604F85"/>
    <w:rsid w:val="00605DF0"/>
    <w:rsid w:val="006064CE"/>
    <w:rsid w:val="0060693C"/>
    <w:rsid w:val="006078D7"/>
    <w:rsid w:val="006169F9"/>
    <w:rsid w:val="00620E13"/>
    <w:rsid w:val="00621720"/>
    <w:rsid w:val="00622DFD"/>
    <w:rsid w:val="00624DD9"/>
    <w:rsid w:val="00624F2E"/>
    <w:rsid w:val="00625950"/>
    <w:rsid w:val="006267CF"/>
    <w:rsid w:val="00627163"/>
    <w:rsid w:val="00627262"/>
    <w:rsid w:val="00631B1B"/>
    <w:rsid w:val="00631D64"/>
    <w:rsid w:val="00636054"/>
    <w:rsid w:val="00637515"/>
    <w:rsid w:val="00637BB2"/>
    <w:rsid w:val="00641877"/>
    <w:rsid w:val="00644F48"/>
    <w:rsid w:val="00647195"/>
    <w:rsid w:val="006513A5"/>
    <w:rsid w:val="00651997"/>
    <w:rsid w:val="006522A6"/>
    <w:rsid w:val="0066045C"/>
    <w:rsid w:val="0066229D"/>
    <w:rsid w:val="00662442"/>
    <w:rsid w:val="006632DB"/>
    <w:rsid w:val="006638B0"/>
    <w:rsid w:val="00663970"/>
    <w:rsid w:val="006657BD"/>
    <w:rsid w:val="006676A9"/>
    <w:rsid w:val="0067298F"/>
    <w:rsid w:val="0067431F"/>
    <w:rsid w:val="006766DC"/>
    <w:rsid w:val="00680643"/>
    <w:rsid w:val="00681A6C"/>
    <w:rsid w:val="0068225F"/>
    <w:rsid w:val="00682A7B"/>
    <w:rsid w:val="00683CD7"/>
    <w:rsid w:val="00683DD7"/>
    <w:rsid w:val="00684514"/>
    <w:rsid w:val="006855D8"/>
    <w:rsid w:val="00685BB9"/>
    <w:rsid w:val="00691D50"/>
    <w:rsid w:val="0069358B"/>
    <w:rsid w:val="00693EEA"/>
    <w:rsid w:val="00695950"/>
    <w:rsid w:val="00695B68"/>
    <w:rsid w:val="00696EFB"/>
    <w:rsid w:val="006A08E0"/>
    <w:rsid w:val="006A0ED0"/>
    <w:rsid w:val="006A211B"/>
    <w:rsid w:val="006A3E61"/>
    <w:rsid w:val="006A5901"/>
    <w:rsid w:val="006B0475"/>
    <w:rsid w:val="006B0C49"/>
    <w:rsid w:val="006B12EB"/>
    <w:rsid w:val="006B2AF8"/>
    <w:rsid w:val="006B35AA"/>
    <w:rsid w:val="006B3E71"/>
    <w:rsid w:val="006B4424"/>
    <w:rsid w:val="006B4B6F"/>
    <w:rsid w:val="006B57F5"/>
    <w:rsid w:val="006B691E"/>
    <w:rsid w:val="006B7FB7"/>
    <w:rsid w:val="006C048D"/>
    <w:rsid w:val="006C1AB5"/>
    <w:rsid w:val="006C1F0C"/>
    <w:rsid w:val="006C3B75"/>
    <w:rsid w:val="006C589A"/>
    <w:rsid w:val="006C58B9"/>
    <w:rsid w:val="006D0BCF"/>
    <w:rsid w:val="006D12D7"/>
    <w:rsid w:val="006D7266"/>
    <w:rsid w:val="006D7A26"/>
    <w:rsid w:val="006E071E"/>
    <w:rsid w:val="006E0F85"/>
    <w:rsid w:val="006E1802"/>
    <w:rsid w:val="006E27CD"/>
    <w:rsid w:val="006E5758"/>
    <w:rsid w:val="006F24D2"/>
    <w:rsid w:val="006F32DF"/>
    <w:rsid w:val="006F503B"/>
    <w:rsid w:val="006F5FF6"/>
    <w:rsid w:val="006F6D42"/>
    <w:rsid w:val="006F7E69"/>
    <w:rsid w:val="00700564"/>
    <w:rsid w:val="00700661"/>
    <w:rsid w:val="00704493"/>
    <w:rsid w:val="00704D8E"/>
    <w:rsid w:val="00707D29"/>
    <w:rsid w:val="007110F4"/>
    <w:rsid w:val="00711243"/>
    <w:rsid w:val="00711415"/>
    <w:rsid w:val="0071166A"/>
    <w:rsid w:val="00713285"/>
    <w:rsid w:val="007138AD"/>
    <w:rsid w:val="00715D4E"/>
    <w:rsid w:val="00716DB4"/>
    <w:rsid w:val="00717475"/>
    <w:rsid w:val="0072152A"/>
    <w:rsid w:val="00722DB0"/>
    <w:rsid w:val="0072463C"/>
    <w:rsid w:val="00724D93"/>
    <w:rsid w:val="00726007"/>
    <w:rsid w:val="00726781"/>
    <w:rsid w:val="007279C4"/>
    <w:rsid w:val="0073089A"/>
    <w:rsid w:val="007328AA"/>
    <w:rsid w:val="00734682"/>
    <w:rsid w:val="00734C6A"/>
    <w:rsid w:val="00735843"/>
    <w:rsid w:val="00740E25"/>
    <w:rsid w:val="00742D11"/>
    <w:rsid w:val="00743C1E"/>
    <w:rsid w:val="0074421A"/>
    <w:rsid w:val="007457CF"/>
    <w:rsid w:val="007523CE"/>
    <w:rsid w:val="00753DF8"/>
    <w:rsid w:val="00753FF3"/>
    <w:rsid w:val="00754D6B"/>
    <w:rsid w:val="00755C48"/>
    <w:rsid w:val="0075674E"/>
    <w:rsid w:val="007572F8"/>
    <w:rsid w:val="00760936"/>
    <w:rsid w:val="00760CEB"/>
    <w:rsid w:val="00761D9D"/>
    <w:rsid w:val="00762A82"/>
    <w:rsid w:val="007668E0"/>
    <w:rsid w:val="00771087"/>
    <w:rsid w:val="007717BF"/>
    <w:rsid w:val="00771934"/>
    <w:rsid w:val="00774608"/>
    <w:rsid w:val="00774B8D"/>
    <w:rsid w:val="00782ECE"/>
    <w:rsid w:val="00782F0A"/>
    <w:rsid w:val="0078346E"/>
    <w:rsid w:val="007838BF"/>
    <w:rsid w:val="00784448"/>
    <w:rsid w:val="00784871"/>
    <w:rsid w:val="00790240"/>
    <w:rsid w:val="00790477"/>
    <w:rsid w:val="00793D1D"/>
    <w:rsid w:val="00794039"/>
    <w:rsid w:val="0079504A"/>
    <w:rsid w:val="0079590C"/>
    <w:rsid w:val="007B31CA"/>
    <w:rsid w:val="007B3BFF"/>
    <w:rsid w:val="007B48F3"/>
    <w:rsid w:val="007C17BA"/>
    <w:rsid w:val="007C35B3"/>
    <w:rsid w:val="007C39E8"/>
    <w:rsid w:val="007C3DD8"/>
    <w:rsid w:val="007C41CE"/>
    <w:rsid w:val="007C7B66"/>
    <w:rsid w:val="007D4858"/>
    <w:rsid w:val="007D50AD"/>
    <w:rsid w:val="007D5986"/>
    <w:rsid w:val="007E2B11"/>
    <w:rsid w:val="007E384D"/>
    <w:rsid w:val="007E3A9D"/>
    <w:rsid w:val="007E3FFD"/>
    <w:rsid w:val="007E617C"/>
    <w:rsid w:val="007F00D6"/>
    <w:rsid w:val="007F23B2"/>
    <w:rsid w:val="007F28D9"/>
    <w:rsid w:val="007F3A25"/>
    <w:rsid w:val="007F4516"/>
    <w:rsid w:val="007F47DF"/>
    <w:rsid w:val="007F644E"/>
    <w:rsid w:val="007F6643"/>
    <w:rsid w:val="007F77C8"/>
    <w:rsid w:val="008027D9"/>
    <w:rsid w:val="00802C8F"/>
    <w:rsid w:val="008032AC"/>
    <w:rsid w:val="008033D0"/>
    <w:rsid w:val="0080357A"/>
    <w:rsid w:val="00804554"/>
    <w:rsid w:val="008055B6"/>
    <w:rsid w:val="00805BF0"/>
    <w:rsid w:val="00806CB4"/>
    <w:rsid w:val="00807518"/>
    <w:rsid w:val="00810BFA"/>
    <w:rsid w:val="00812DC7"/>
    <w:rsid w:val="00813C42"/>
    <w:rsid w:val="00814911"/>
    <w:rsid w:val="0081544D"/>
    <w:rsid w:val="0081599A"/>
    <w:rsid w:val="00821464"/>
    <w:rsid w:val="00821D56"/>
    <w:rsid w:val="00823358"/>
    <w:rsid w:val="00824A0E"/>
    <w:rsid w:val="00831399"/>
    <w:rsid w:val="00833FA8"/>
    <w:rsid w:val="00835CE0"/>
    <w:rsid w:val="00841473"/>
    <w:rsid w:val="0084294D"/>
    <w:rsid w:val="008443F1"/>
    <w:rsid w:val="00845C4E"/>
    <w:rsid w:val="00846C82"/>
    <w:rsid w:val="00846D8D"/>
    <w:rsid w:val="00847506"/>
    <w:rsid w:val="00850918"/>
    <w:rsid w:val="00851574"/>
    <w:rsid w:val="00854ECF"/>
    <w:rsid w:val="0085638E"/>
    <w:rsid w:val="0085760D"/>
    <w:rsid w:val="0086163B"/>
    <w:rsid w:val="00861F10"/>
    <w:rsid w:val="00865D15"/>
    <w:rsid w:val="00867564"/>
    <w:rsid w:val="008729BF"/>
    <w:rsid w:val="00872B30"/>
    <w:rsid w:val="00872FF9"/>
    <w:rsid w:val="008758B8"/>
    <w:rsid w:val="00876EF0"/>
    <w:rsid w:val="008809A1"/>
    <w:rsid w:val="00884283"/>
    <w:rsid w:val="00887747"/>
    <w:rsid w:val="008935AE"/>
    <w:rsid w:val="00895585"/>
    <w:rsid w:val="00895DA6"/>
    <w:rsid w:val="008966FF"/>
    <w:rsid w:val="00897289"/>
    <w:rsid w:val="0089795C"/>
    <w:rsid w:val="008A108E"/>
    <w:rsid w:val="008A1396"/>
    <w:rsid w:val="008A1F48"/>
    <w:rsid w:val="008A2416"/>
    <w:rsid w:val="008A596D"/>
    <w:rsid w:val="008A6EE2"/>
    <w:rsid w:val="008B26F5"/>
    <w:rsid w:val="008B5650"/>
    <w:rsid w:val="008C0073"/>
    <w:rsid w:val="008C09EA"/>
    <w:rsid w:val="008C0A2F"/>
    <w:rsid w:val="008C186F"/>
    <w:rsid w:val="008C1C06"/>
    <w:rsid w:val="008C47C5"/>
    <w:rsid w:val="008C4980"/>
    <w:rsid w:val="008C4C5A"/>
    <w:rsid w:val="008D0772"/>
    <w:rsid w:val="008D2D6E"/>
    <w:rsid w:val="008D3063"/>
    <w:rsid w:val="008D39D7"/>
    <w:rsid w:val="008D3F43"/>
    <w:rsid w:val="008D6817"/>
    <w:rsid w:val="008D68E6"/>
    <w:rsid w:val="008E2370"/>
    <w:rsid w:val="008E32B6"/>
    <w:rsid w:val="008E48DF"/>
    <w:rsid w:val="008E601C"/>
    <w:rsid w:val="008F093D"/>
    <w:rsid w:val="008F19F9"/>
    <w:rsid w:val="008F22FD"/>
    <w:rsid w:val="008F2F0B"/>
    <w:rsid w:val="008F3041"/>
    <w:rsid w:val="008F3BCE"/>
    <w:rsid w:val="008F3C98"/>
    <w:rsid w:val="008F5E72"/>
    <w:rsid w:val="008F7D1A"/>
    <w:rsid w:val="00900209"/>
    <w:rsid w:val="009004C1"/>
    <w:rsid w:val="009016C8"/>
    <w:rsid w:val="009019D5"/>
    <w:rsid w:val="00902A43"/>
    <w:rsid w:val="00907B1D"/>
    <w:rsid w:val="009104DB"/>
    <w:rsid w:val="00912508"/>
    <w:rsid w:val="00915030"/>
    <w:rsid w:val="00916366"/>
    <w:rsid w:val="00921FB0"/>
    <w:rsid w:val="00924C73"/>
    <w:rsid w:val="009253CE"/>
    <w:rsid w:val="009270DF"/>
    <w:rsid w:val="009274D6"/>
    <w:rsid w:val="0093520F"/>
    <w:rsid w:val="0094012D"/>
    <w:rsid w:val="009407B7"/>
    <w:rsid w:val="009413F7"/>
    <w:rsid w:val="00941716"/>
    <w:rsid w:val="009420EA"/>
    <w:rsid w:val="00942787"/>
    <w:rsid w:val="009429D7"/>
    <w:rsid w:val="00943C41"/>
    <w:rsid w:val="00944E21"/>
    <w:rsid w:val="00950548"/>
    <w:rsid w:val="00950FA8"/>
    <w:rsid w:val="00954EDB"/>
    <w:rsid w:val="009556F0"/>
    <w:rsid w:val="009567E2"/>
    <w:rsid w:val="009572CF"/>
    <w:rsid w:val="00960042"/>
    <w:rsid w:val="00960A0C"/>
    <w:rsid w:val="00962637"/>
    <w:rsid w:val="009630CA"/>
    <w:rsid w:val="0096598A"/>
    <w:rsid w:val="00965A98"/>
    <w:rsid w:val="00974F44"/>
    <w:rsid w:val="009817D6"/>
    <w:rsid w:val="00984A87"/>
    <w:rsid w:val="0098536F"/>
    <w:rsid w:val="0098588C"/>
    <w:rsid w:val="00987084"/>
    <w:rsid w:val="00987A95"/>
    <w:rsid w:val="00991210"/>
    <w:rsid w:val="0099259F"/>
    <w:rsid w:val="00992F86"/>
    <w:rsid w:val="009935FD"/>
    <w:rsid w:val="00994580"/>
    <w:rsid w:val="00996628"/>
    <w:rsid w:val="0099754B"/>
    <w:rsid w:val="009A00C5"/>
    <w:rsid w:val="009A17C5"/>
    <w:rsid w:val="009A1C33"/>
    <w:rsid w:val="009A2B7C"/>
    <w:rsid w:val="009A4A11"/>
    <w:rsid w:val="009A5026"/>
    <w:rsid w:val="009A6215"/>
    <w:rsid w:val="009B1302"/>
    <w:rsid w:val="009B4C3D"/>
    <w:rsid w:val="009B4E00"/>
    <w:rsid w:val="009B7401"/>
    <w:rsid w:val="009C11E6"/>
    <w:rsid w:val="009C136F"/>
    <w:rsid w:val="009C4ECE"/>
    <w:rsid w:val="009C71FF"/>
    <w:rsid w:val="009C74D7"/>
    <w:rsid w:val="009D0390"/>
    <w:rsid w:val="009D1958"/>
    <w:rsid w:val="009D29F9"/>
    <w:rsid w:val="009D3B15"/>
    <w:rsid w:val="009D4C76"/>
    <w:rsid w:val="009D789C"/>
    <w:rsid w:val="009E08A7"/>
    <w:rsid w:val="009E1420"/>
    <w:rsid w:val="009E67F4"/>
    <w:rsid w:val="009E6C0E"/>
    <w:rsid w:val="009F1E44"/>
    <w:rsid w:val="009F223E"/>
    <w:rsid w:val="009F6D6D"/>
    <w:rsid w:val="00A009A3"/>
    <w:rsid w:val="00A031C3"/>
    <w:rsid w:val="00A03900"/>
    <w:rsid w:val="00A05669"/>
    <w:rsid w:val="00A05A5C"/>
    <w:rsid w:val="00A068B8"/>
    <w:rsid w:val="00A118CF"/>
    <w:rsid w:val="00A14743"/>
    <w:rsid w:val="00A14A58"/>
    <w:rsid w:val="00A170AB"/>
    <w:rsid w:val="00A17891"/>
    <w:rsid w:val="00A2008B"/>
    <w:rsid w:val="00A20ED0"/>
    <w:rsid w:val="00A20FAB"/>
    <w:rsid w:val="00A22AF7"/>
    <w:rsid w:val="00A23316"/>
    <w:rsid w:val="00A258C8"/>
    <w:rsid w:val="00A27DA5"/>
    <w:rsid w:val="00A306D5"/>
    <w:rsid w:val="00A30FA9"/>
    <w:rsid w:val="00A3210A"/>
    <w:rsid w:val="00A32664"/>
    <w:rsid w:val="00A33B53"/>
    <w:rsid w:val="00A34024"/>
    <w:rsid w:val="00A34D36"/>
    <w:rsid w:val="00A3714B"/>
    <w:rsid w:val="00A37EDE"/>
    <w:rsid w:val="00A40655"/>
    <w:rsid w:val="00A41AAF"/>
    <w:rsid w:val="00A43D3D"/>
    <w:rsid w:val="00A457D2"/>
    <w:rsid w:val="00A45F8A"/>
    <w:rsid w:val="00A47448"/>
    <w:rsid w:val="00A47528"/>
    <w:rsid w:val="00A47772"/>
    <w:rsid w:val="00A507F8"/>
    <w:rsid w:val="00A57511"/>
    <w:rsid w:val="00A57AC1"/>
    <w:rsid w:val="00A60747"/>
    <w:rsid w:val="00A611CB"/>
    <w:rsid w:val="00A612D5"/>
    <w:rsid w:val="00A62754"/>
    <w:rsid w:val="00A64C8F"/>
    <w:rsid w:val="00A6727D"/>
    <w:rsid w:val="00A7174F"/>
    <w:rsid w:val="00A73F68"/>
    <w:rsid w:val="00A75A31"/>
    <w:rsid w:val="00A76606"/>
    <w:rsid w:val="00A800BF"/>
    <w:rsid w:val="00A80558"/>
    <w:rsid w:val="00A80984"/>
    <w:rsid w:val="00A8381A"/>
    <w:rsid w:val="00A85920"/>
    <w:rsid w:val="00A8729C"/>
    <w:rsid w:val="00A91652"/>
    <w:rsid w:val="00A931BB"/>
    <w:rsid w:val="00A937F4"/>
    <w:rsid w:val="00A95B90"/>
    <w:rsid w:val="00AA2275"/>
    <w:rsid w:val="00AA24AF"/>
    <w:rsid w:val="00AA2788"/>
    <w:rsid w:val="00AA464D"/>
    <w:rsid w:val="00AA6689"/>
    <w:rsid w:val="00AA6B5A"/>
    <w:rsid w:val="00AA6EE7"/>
    <w:rsid w:val="00AA7908"/>
    <w:rsid w:val="00AB09DB"/>
    <w:rsid w:val="00AB5637"/>
    <w:rsid w:val="00AB6E7D"/>
    <w:rsid w:val="00AC0205"/>
    <w:rsid w:val="00AC36A2"/>
    <w:rsid w:val="00AC459A"/>
    <w:rsid w:val="00AC5B68"/>
    <w:rsid w:val="00AD2326"/>
    <w:rsid w:val="00AD7143"/>
    <w:rsid w:val="00AE3F08"/>
    <w:rsid w:val="00AE5951"/>
    <w:rsid w:val="00AE71BB"/>
    <w:rsid w:val="00AF280B"/>
    <w:rsid w:val="00AF3984"/>
    <w:rsid w:val="00AF3EB3"/>
    <w:rsid w:val="00AF4D0D"/>
    <w:rsid w:val="00B0051D"/>
    <w:rsid w:val="00B02551"/>
    <w:rsid w:val="00B02D25"/>
    <w:rsid w:val="00B03630"/>
    <w:rsid w:val="00B043AF"/>
    <w:rsid w:val="00B04C29"/>
    <w:rsid w:val="00B05896"/>
    <w:rsid w:val="00B10E5A"/>
    <w:rsid w:val="00B12001"/>
    <w:rsid w:val="00B12A79"/>
    <w:rsid w:val="00B1319A"/>
    <w:rsid w:val="00B137E2"/>
    <w:rsid w:val="00B14D35"/>
    <w:rsid w:val="00B17328"/>
    <w:rsid w:val="00B23CFA"/>
    <w:rsid w:val="00B24D0B"/>
    <w:rsid w:val="00B30782"/>
    <w:rsid w:val="00B31119"/>
    <w:rsid w:val="00B37910"/>
    <w:rsid w:val="00B41917"/>
    <w:rsid w:val="00B41C99"/>
    <w:rsid w:val="00B42581"/>
    <w:rsid w:val="00B427DB"/>
    <w:rsid w:val="00B451F4"/>
    <w:rsid w:val="00B46647"/>
    <w:rsid w:val="00B51835"/>
    <w:rsid w:val="00B51FB1"/>
    <w:rsid w:val="00B52E0D"/>
    <w:rsid w:val="00B52FA6"/>
    <w:rsid w:val="00B56EEC"/>
    <w:rsid w:val="00B576CD"/>
    <w:rsid w:val="00B60A02"/>
    <w:rsid w:val="00B62249"/>
    <w:rsid w:val="00B63F76"/>
    <w:rsid w:val="00B64DCA"/>
    <w:rsid w:val="00B6682B"/>
    <w:rsid w:val="00B70663"/>
    <w:rsid w:val="00B71F1D"/>
    <w:rsid w:val="00B72EBA"/>
    <w:rsid w:val="00B730F3"/>
    <w:rsid w:val="00B745BC"/>
    <w:rsid w:val="00B76896"/>
    <w:rsid w:val="00B80C7B"/>
    <w:rsid w:val="00B814EA"/>
    <w:rsid w:val="00B819A1"/>
    <w:rsid w:val="00B82C0C"/>
    <w:rsid w:val="00B8314E"/>
    <w:rsid w:val="00B839F4"/>
    <w:rsid w:val="00B84045"/>
    <w:rsid w:val="00B849F4"/>
    <w:rsid w:val="00B84D91"/>
    <w:rsid w:val="00B869D0"/>
    <w:rsid w:val="00B90131"/>
    <w:rsid w:val="00B911A4"/>
    <w:rsid w:val="00B93D99"/>
    <w:rsid w:val="00B93F62"/>
    <w:rsid w:val="00B958F1"/>
    <w:rsid w:val="00B95CD1"/>
    <w:rsid w:val="00B9755E"/>
    <w:rsid w:val="00B97569"/>
    <w:rsid w:val="00B97DE9"/>
    <w:rsid w:val="00B97FDF"/>
    <w:rsid w:val="00BA0099"/>
    <w:rsid w:val="00BA058E"/>
    <w:rsid w:val="00BA0E71"/>
    <w:rsid w:val="00BA3342"/>
    <w:rsid w:val="00BA47E2"/>
    <w:rsid w:val="00BA70A3"/>
    <w:rsid w:val="00BA7F68"/>
    <w:rsid w:val="00BB1115"/>
    <w:rsid w:val="00BB3DB6"/>
    <w:rsid w:val="00BB5BE9"/>
    <w:rsid w:val="00BB6AA6"/>
    <w:rsid w:val="00BB6AEF"/>
    <w:rsid w:val="00BB6D00"/>
    <w:rsid w:val="00BB78C0"/>
    <w:rsid w:val="00BC0006"/>
    <w:rsid w:val="00BC18BF"/>
    <w:rsid w:val="00BC2F6E"/>
    <w:rsid w:val="00BC533F"/>
    <w:rsid w:val="00BD0F23"/>
    <w:rsid w:val="00BD10BB"/>
    <w:rsid w:val="00BD330C"/>
    <w:rsid w:val="00BD552C"/>
    <w:rsid w:val="00BD5C99"/>
    <w:rsid w:val="00BD68CC"/>
    <w:rsid w:val="00BD75F7"/>
    <w:rsid w:val="00BE0B9E"/>
    <w:rsid w:val="00BE241C"/>
    <w:rsid w:val="00BE4201"/>
    <w:rsid w:val="00BF384C"/>
    <w:rsid w:val="00BF39F0"/>
    <w:rsid w:val="00BF5967"/>
    <w:rsid w:val="00BF6A2B"/>
    <w:rsid w:val="00C009B9"/>
    <w:rsid w:val="00C01B0E"/>
    <w:rsid w:val="00C028A1"/>
    <w:rsid w:val="00C0726F"/>
    <w:rsid w:val="00C121F3"/>
    <w:rsid w:val="00C1265A"/>
    <w:rsid w:val="00C12F69"/>
    <w:rsid w:val="00C201C8"/>
    <w:rsid w:val="00C20475"/>
    <w:rsid w:val="00C23035"/>
    <w:rsid w:val="00C230E7"/>
    <w:rsid w:val="00C231D2"/>
    <w:rsid w:val="00C239A7"/>
    <w:rsid w:val="00C23F08"/>
    <w:rsid w:val="00C25A1A"/>
    <w:rsid w:val="00C26493"/>
    <w:rsid w:val="00C266D1"/>
    <w:rsid w:val="00C26AFB"/>
    <w:rsid w:val="00C3008E"/>
    <w:rsid w:val="00C300B6"/>
    <w:rsid w:val="00C32AC8"/>
    <w:rsid w:val="00C3498E"/>
    <w:rsid w:val="00C34F77"/>
    <w:rsid w:val="00C37ED0"/>
    <w:rsid w:val="00C37FC6"/>
    <w:rsid w:val="00C43152"/>
    <w:rsid w:val="00C50040"/>
    <w:rsid w:val="00C50DDC"/>
    <w:rsid w:val="00C51B65"/>
    <w:rsid w:val="00C5349D"/>
    <w:rsid w:val="00C54EA6"/>
    <w:rsid w:val="00C55472"/>
    <w:rsid w:val="00C574E6"/>
    <w:rsid w:val="00C6071A"/>
    <w:rsid w:val="00C61FEF"/>
    <w:rsid w:val="00C6261D"/>
    <w:rsid w:val="00C64030"/>
    <w:rsid w:val="00C65556"/>
    <w:rsid w:val="00C65C2F"/>
    <w:rsid w:val="00C672D5"/>
    <w:rsid w:val="00C67E68"/>
    <w:rsid w:val="00C72295"/>
    <w:rsid w:val="00C72431"/>
    <w:rsid w:val="00C724C5"/>
    <w:rsid w:val="00C73C4C"/>
    <w:rsid w:val="00C74185"/>
    <w:rsid w:val="00C8189E"/>
    <w:rsid w:val="00C82347"/>
    <w:rsid w:val="00C831CF"/>
    <w:rsid w:val="00C834BD"/>
    <w:rsid w:val="00C864C4"/>
    <w:rsid w:val="00C86FC6"/>
    <w:rsid w:val="00C87250"/>
    <w:rsid w:val="00C94D79"/>
    <w:rsid w:val="00C953FC"/>
    <w:rsid w:val="00C969A6"/>
    <w:rsid w:val="00C9755B"/>
    <w:rsid w:val="00C97FCE"/>
    <w:rsid w:val="00CA12CD"/>
    <w:rsid w:val="00CA1491"/>
    <w:rsid w:val="00CA47A3"/>
    <w:rsid w:val="00CA6AC9"/>
    <w:rsid w:val="00CA731B"/>
    <w:rsid w:val="00CB3712"/>
    <w:rsid w:val="00CB4481"/>
    <w:rsid w:val="00CB59A5"/>
    <w:rsid w:val="00CB5A51"/>
    <w:rsid w:val="00CB6147"/>
    <w:rsid w:val="00CB66FE"/>
    <w:rsid w:val="00CB74AF"/>
    <w:rsid w:val="00CC329D"/>
    <w:rsid w:val="00CC3549"/>
    <w:rsid w:val="00CC605D"/>
    <w:rsid w:val="00CC6F5B"/>
    <w:rsid w:val="00CD07ED"/>
    <w:rsid w:val="00CD0E40"/>
    <w:rsid w:val="00CD1F2F"/>
    <w:rsid w:val="00CD2B69"/>
    <w:rsid w:val="00CD2C8A"/>
    <w:rsid w:val="00CD540B"/>
    <w:rsid w:val="00CD6415"/>
    <w:rsid w:val="00CE20DB"/>
    <w:rsid w:val="00CE236F"/>
    <w:rsid w:val="00CE38FC"/>
    <w:rsid w:val="00CE496D"/>
    <w:rsid w:val="00CE632A"/>
    <w:rsid w:val="00CF60A1"/>
    <w:rsid w:val="00CF6C76"/>
    <w:rsid w:val="00CF76A6"/>
    <w:rsid w:val="00CF7784"/>
    <w:rsid w:val="00D01DB4"/>
    <w:rsid w:val="00D04A7D"/>
    <w:rsid w:val="00D058C1"/>
    <w:rsid w:val="00D06067"/>
    <w:rsid w:val="00D13439"/>
    <w:rsid w:val="00D13636"/>
    <w:rsid w:val="00D147D3"/>
    <w:rsid w:val="00D14A23"/>
    <w:rsid w:val="00D2024E"/>
    <w:rsid w:val="00D202E4"/>
    <w:rsid w:val="00D20DE7"/>
    <w:rsid w:val="00D23F94"/>
    <w:rsid w:val="00D24840"/>
    <w:rsid w:val="00D24EEF"/>
    <w:rsid w:val="00D301F3"/>
    <w:rsid w:val="00D33C67"/>
    <w:rsid w:val="00D345A1"/>
    <w:rsid w:val="00D4081C"/>
    <w:rsid w:val="00D42351"/>
    <w:rsid w:val="00D43C79"/>
    <w:rsid w:val="00D442ED"/>
    <w:rsid w:val="00D44B37"/>
    <w:rsid w:val="00D47B01"/>
    <w:rsid w:val="00D533F2"/>
    <w:rsid w:val="00D5510C"/>
    <w:rsid w:val="00D551E2"/>
    <w:rsid w:val="00D55A83"/>
    <w:rsid w:val="00D56AFE"/>
    <w:rsid w:val="00D620E5"/>
    <w:rsid w:val="00D63D40"/>
    <w:rsid w:val="00D67592"/>
    <w:rsid w:val="00D67970"/>
    <w:rsid w:val="00D700C4"/>
    <w:rsid w:val="00D71282"/>
    <w:rsid w:val="00D714A6"/>
    <w:rsid w:val="00D7166B"/>
    <w:rsid w:val="00D74C8E"/>
    <w:rsid w:val="00D74F11"/>
    <w:rsid w:val="00D76BBA"/>
    <w:rsid w:val="00D77E10"/>
    <w:rsid w:val="00D816BE"/>
    <w:rsid w:val="00D8209E"/>
    <w:rsid w:val="00D83538"/>
    <w:rsid w:val="00D84173"/>
    <w:rsid w:val="00D853C2"/>
    <w:rsid w:val="00D878B5"/>
    <w:rsid w:val="00D90FCF"/>
    <w:rsid w:val="00D92844"/>
    <w:rsid w:val="00D9359B"/>
    <w:rsid w:val="00D94FC5"/>
    <w:rsid w:val="00D953BE"/>
    <w:rsid w:val="00D95AD3"/>
    <w:rsid w:val="00D9632E"/>
    <w:rsid w:val="00D96E79"/>
    <w:rsid w:val="00D9734E"/>
    <w:rsid w:val="00DA0869"/>
    <w:rsid w:val="00DA13D7"/>
    <w:rsid w:val="00DA450B"/>
    <w:rsid w:val="00DA79E3"/>
    <w:rsid w:val="00DB08F7"/>
    <w:rsid w:val="00DB2450"/>
    <w:rsid w:val="00DB3B48"/>
    <w:rsid w:val="00DB603A"/>
    <w:rsid w:val="00DB78B2"/>
    <w:rsid w:val="00DB7FE0"/>
    <w:rsid w:val="00DC2467"/>
    <w:rsid w:val="00DD040D"/>
    <w:rsid w:val="00DD042B"/>
    <w:rsid w:val="00DD0DC0"/>
    <w:rsid w:val="00DD2741"/>
    <w:rsid w:val="00DD7155"/>
    <w:rsid w:val="00DD744C"/>
    <w:rsid w:val="00DD79E3"/>
    <w:rsid w:val="00DE39A4"/>
    <w:rsid w:val="00DE3D0B"/>
    <w:rsid w:val="00DE42AA"/>
    <w:rsid w:val="00DE52AF"/>
    <w:rsid w:val="00DE5879"/>
    <w:rsid w:val="00DE722A"/>
    <w:rsid w:val="00DE79E1"/>
    <w:rsid w:val="00DE7A41"/>
    <w:rsid w:val="00DF0E79"/>
    <w:rsid w:val="00DF41A4"/>
    <w:rsid w:val="00DF6881"/>
    <w:rsid w:val="00E009A6"/>
    <w:rsid w:val="00E00A54"/>
    <w:rsid w:val="00E0405A"/>
    <w:rsid w:val="00E0462C"/>
    <w:rsid w:val="00E067B8"/>
    <w:rsid w:val="00E06AD7"/>
    <w:rsid w:val="00E109C2"/>
    <w:rsid w:val="00E142B8"/>
    <w:rsid w:val="00E1664C"/>
    <w:rsid w:val="00E20D4A"/>
    <w:rsid w:val="00E20EBA"/>
    <w:rsid w:val="00E21970"/>
    <w:rsid w:val="00E21F78"/>
    <w:rsid w:val="00E22893"/>
    <w:rsid w:val="00E23D3C"/>
    <w:rsid w:val="00E26211"/>
    <w:rsid w:val="00E300F6"/>
    <w:rsid w:val="00E30D27"/>
    <w:rsid w:val="00E31B4B"/>
    <w:rsid w:val="00E320BC"/>
    <w:rsid w:val="00E324F0"/>
    <w:rsid w:val="00E3281D"/>
    <w:rsid w:val="00E33106"/>
    <w:rsid w:val="00E331C6"/>
    <w:rsid w:val="00E33C95"/>
    <w:rsid w:val="00E34D9F"/>
    <w:rsid w:val="00E378A3"/>
    <w:rsid w:val="00E43D31"/>
    <w:rsid w:val="00E452CA"/>
    <w:rsid w:val="00E467E3"/>
    <w:rsid w:val="00E46991"/>
    <w:rsid w:val="00E46E93"/>
    <w:rsid w:val="00E50AE5"/>
    <w:rsid w:val="00E5216B"/>
    <w:rsid w:val="00E55125"/>
    <w:rsid w:val="00E55D2C"/>
    <w:rsid w:val="00E55D78"/>
    <w:rsid w:val="00E637E9"/>
    <w:rsid w:val="00E64D61"/>
    <w:rsid w:val="00E6595C"/>
    <w:rsid w:val="00E667F8"/>
    <w:rsid w:val="00E678E9"/>
    <w:rsid w:val="00E679AF"/>
    <w:rsid w:val="00E726E9"/>
    <w:rsid w:val="00E72B8E"/>
    <w:rsid w:val="00E759BE"/>
    <w:rsid w:val="00E76142"/>
    <w:rsid w:val="00E82276"/>
    <w:rsid w:val="00E83777"/>
    <w:rsid w:val="00E83B29"/>
    <w:rsid w:val="00E86182"/>
    <w:rsid w:val="00E8742F"/>
    <w:rsid w:val="00E9008B"/>
    <w:rsid w:val="00E91121"/>
    <w:rsid w:val="00E9206E"/>
    <w:rsid w:val="00E93DA0"/>
    <w:rsid w:val="00E952D5"/>
    <w:rsid w:val="00EA1829"/>
    <w:rsid w:val="00EA3EBE"/>
    <w:rsid w:val="00EA6042"/>
    <w:rsid w:val="00EA6722"/>
    <w:rsid w:val="00EB0696"/>
    <w:rsid w:val="00EB1B5E"/>
    <w:rsid w:val="00EC2FE6"/>
    <w:rsid w:val="00EC3366"/>
    <w:rsid w:val="00EC533A"/>
    <w:rsid w:val="00EC6876"/>
    <w:rsid w:val="00ED228D"/>
    <w:rsid w:val="00ED2E0E"/>
    <w:rsid w:val="00ED2F1A"/>
    <w:rsid w:val="00ED4593"/>
    <w:rsid w:val="00ED61B5"/>
    <w:rsid w:val="00ED6915"/>
    <w:rsid w:val="00ED712A"/>
    <w:rsid w:val="00EE4645"/>
    <w:rsid w:val="00EE4B18"/>
    <w:rsid w:val="00EE531D"/>
    <w:rsid w:val="00EE5B0E"/>
    <w:rsid w:val="00EE7AC2"/>
    <w:rsid w:val="00EF18DD"/>
    <w:rsid w:val="00EF1FB5"/>
    <w:rsid w:val="00EF235E"/>
    <w:rsid w:val="00EF2EE6"/>
    <w:rsid w:val="00EF6004"/>
    <w:rsid w:val="00EF63E6"/>
    <w:rsid w:val="00F01792"/>
    <w:rsid w:val="00F06405"/>
    <w:rsid w:val="00F067C2"/>
    <w:rsid w:val="00F07378"/>
    <w:rsid w:val="00F1083C"/>
    <w:rsid w:val="00F11D88"/>
    <w:rsid w:val="00F16AE5"/>
    <w:rsid w:val="00F20A09"/>
    <w:rsid w:val="00F21902"/>
    <w:rsid w:val="00F241AC"/>
    <w:rsid w:val="00F25CB8"/>
    <w:rsid w:val="00F26642"/>
    <w:rsid w:val="00F317DA"/>
    <w:rsid w:val="00F34E90"/>
    <w:rsid w:val="00F351EE"/>
    <w:rsid w:val="00F358BB"/>
    <w:rsid w:val="00F35F3B"/>
    <w:rsid w:val="00F36CB0"/>
    <w:rsid w:val="00F42FC5"/>
    <w:rsid w:val="00F44B43"/>
    <w:rsid w:val="00F44E00"/>
    <w:rsid w:val="00F45A2B"/>
    <w:rsid w:val="00F47539"/>
    <w:rsid w:val="00F53F03"/>
    <w:rsid w:val="00F5409C"/>
    <w:rsid w:val="00F553A4"/>
    <w:rsid w:val="00F5615B"/>
    <w:rsid w:val="00F6179F"/>
    <w:rsid w:val="00F61E03"/>
    <w:rsid w:val="00F64859"/>
    <w:rsid w:val="00F65149"/>
    <w:rsid w:val="00F70CEA"/>
    <w:rsid w:val="00F73079"/>
    <w:rsid w:val="00F73E95"/>
    <w:rsid w:val="00F74CC4"/>
    <w:rsid w:val="00F76A77"/>
    <w:rsid w:val="00F76EE5"/>
    <w:rsid w:val="00F840D1"/>
    <w:rsid w:val="00F8412D"/>
    <w:rsid w:val="00F86B60"/>
    <w:rsid w:val="00F916FC"/>
    <w:rsid w:val="00F92FEC"/>
    <w:rsid w:val="00F93D82"/>
    <w:rsid w:val="00F9593D"/>
    <w:rsid w:val="00F96FEF"/>
    <w:rsid w:val="00FA0E24"/>
    <w:rsid w:val="00FA1EA6"/>
    <w:rsid w:val="00FA2724"/>
    <w:rsid w:val="00FB455D"/>
    <w:rsid w:val="00FB65A1"/>
    <w:rsid w:val="00FB6C8A"/>
    <w:rsid w:val="00FB6DF5"/>
    <w:rsid w:val="00FC3E05"/>
    <w:rsid w:val="00FC43B5"/>
    <w:rsid w:val="00FC5360"/>
    <w:rsid w:val="00FC6510"/>
    <w:rsid w:val="00FC6EDE"/>
    <w:rsid w:val="00FD29AD"/>
    <w:rsid w:val="00FD442A"/>
    <w:rsid w:val="00FD5821"/>
    <w:rsid w:val="00FD67FA"/>
    <w:rsid w:val="00FD7316"/>
    <w:rsid w:val="00FE049A"/>
    <w:rsid w:val="00FE10E9"/>
    <w:rsid w:val="00FE48B1"/>
    <w:rsid w:val="00FE5557"/>
    <w:rsid w:val="00FE7375"/>
    <w:rsid w:val="00FF25DE"/>
    <w:rsid w:val="00FF3937"/>
    <w:rsid w:val="00FF4CD9"/>
    <w:rsid w:val="00FF5324"/>
    <w:rsid w:val="00FF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E5BC70"/>
  <w15:docId w15:val="{8AC554CC-09C3-406B-B27B-510CB1899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1849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  <w:lang w:val="en-GB"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D6B5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C1849"/>
    <w:rPr>
      <w:rFonts w:ascii="Calibri" w:eastAsiaTheme="majorEastAsia" w:hAnsi="Calibri" w:cstheme="majorBidi"/>
      <w:b/>
      <w:sz w:val="28"/>
      <w:szCs w:val="32"/>
      <w:lang w:val="en-GB" w:eastAsia="zh-CN"/>
    </w:rPr>
  </w:style>
  <w:style w:type="table" w:styleId="TableGrid">
    <w:name w:val="Table Grid"/>
    <w:basedOn w:val="TableNormal"/>
    <w:uiPriority w:val="39"/>
    <w:rsid w:val="009C1849"/>
    <w:pPr>
      <w:spacing w:after="0" w:line="240" w:lineRule="auto"/>
    </w:pPr>
    <w:rPr>
      <w:rFonts w:eastAsiaTheme="minorEastAsia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27A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i-text">
    <w:name w:val="ui-text"/>
    <w:basedOn w:val="DefaultParagraphFont"/>
    <w:rsid w:val="00727711"/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8">
    <w:name w:val="8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PlainTable2">
    <w:name w:val="Plain Table 2"/>
    <w:basedOn w:val="TableNormal"/>
    <w:uiPriority w:val="42"/>
    <w:rsid w:val="000A5DF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0A5D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B005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12DC7"/>
    <w:rPr>
      <w:b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2DC7"/>
    <w:rPr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2DC7"/>
    <w:rPr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DC7"/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DC7"/>
    <w:rPr>
      <w:b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12DC7"/>
    <w:rPr>
      <w:b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12DC7"/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F42FC5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012874"/>
    <w:pPr>
      <w:tabs>
        <w:tab w:val="left" w:pos="504"/>
      </w:tabs>
      <w:spacing w:after="240" w:line="240" w:lineRule="auto"/>
      <w:ind w:left="504" w:hanging="504"/>
    </w:pPr>
  </w:style>
  <w:style w:type="paragraph" w:styleId="Header">
    <w:name w:val="header"/>
    <w:basedOn w:val="Normal"/>
    <w:link w:val="HeaderChar"/>
    <w:uiPriority w:val="99"/>
    <w:unhideWhenUsed/>
    <w:rsid w:val="001D53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53A6"/>
  </w:style>
  <w:style w:type="paragraph" w:styleId="Footer">
    <w:name w:val="footer"/>
    <w:basedOn w:val="Normal"/>
    <w:link w:val="FooterChar"/>
    <w:uiPriority w:val="99"/>
    <w:unhideWhenUsed/>
    <w:rsid w:val="001D53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53A6"/>
  </w:style>
  <w:style w:type="character" w:customStyle="1" w:styleId="BodyChar">
    <w:name w:val="Body Char"/>
    <w:basedOn w:val="DefaultParagraphFont"/>
    <w:link w:val="Body"/>
    <w:locked/>
    <w:rsid w:val="00DA0869"/>
    <w:rPr>
      <w:rFonts w:cs="Arial Unicode MS"/>
      <w:color w:val="000000"/>
      <w:u w:color="000000"/>
    </w:rPr>
  </w:style>
  <w:style w:type="paragraph" w:customStyle="1" w:styleId="Body">
    <w:name w:val="Body"/>
    <w:link w:val="BodyChar"/>
    <w:rsid w:val="00DA0869"/>
    <w:pPr>
      <w:spacing w:line="256" w:lineRule="auto"/>
    </w:pPr>
    <w:rPr>
      <w:rFonts w:cs="Arial Unicode MS"/>
      <w:color w:val="000000"/>
      <w:u w:color="000000"/>
    </w:rPr>
  </w:style>
  <w:style w:type="character" w:styleId="Strong">
    <w:name w:val="Strong"/>
    <w:basedOn w:val="DefaultParagraphFont"/>
    <w:uiPriority w:val="22"/>
    <w:qFormat/>
    <w:rsid w:val="00DA0869"/>
    <w:rPr>
      <w:rFonts w:ascii="Calibri" w:hAnsi="Calibri" w:cs="Calibri" w:hint="default"/>
      <w:b/>
      <w:bCs w:val="0"/>
      <w:lang w:val="de-D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45C7"/>
    <w:pPr>
      <w:spacing w:after="0" w:line="240" w:lineRule="auto"/>
    </w:pPr>
    <w:rPr>
      <w:rFonts w:ascii="Segoe UI" w:eastAsiaTheme="minorEastAsia" w:hAnsi="Segoe UI" w:cs="Segoe UI"/>
      <w:sz w:val="18"/>
      <w:szCs w:val="18"/>
      <w:lang w:val="en-GB"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5C7"/>
    <w:rPr>
      <w:rFonts w:ascii="Segoe UI" w:eastAsiaTheme="minorEastAsia" w:hAnsi="Segoe UI" w:cs="Segoe UI"/>
      <w:sz w:val="18"/>
      <w:szCs w:val="18"/>
      <w:lang w:val="en-GB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071004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E5216B"/>
  </w:style>
  <w:style w:type="paragraph" w:styleId="Revision">
    <w:name w:val="Revision"/>
    <w:hidden/>
    <w:uiPriority w:val="99"/>
    <w:semiHidden/>
    <w:rsid w:val="0078444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C64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64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64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64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641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1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069121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122652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8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235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8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0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1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92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3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1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35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049208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52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3JKPEmRAf87LQHaQMJcoJ7RLDQ==">AMUW2mXtvJk6xcW27ZhgnqHDbZNeepJvmy70YHu2km5CYMdxlFMb3TO+bBeMaU1O1AmhpG8o8iHep3Un9tMYB2/RAJI2YL3djaKWKAZyUJoBYEWap6SEV6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1CDE805-09D9-45A3-915F-8B42BF8B2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loy Barua</dc:creator>
  <cp:keywords/>
  <dc:description/>
  <cp:lastModifiedBy>Proloy Barua</cp:lastModifiedBy>
  <cp:revision>4</cp:revision>
  <dcterms:created xsi:type="dcterms:W3CDTF">2022-11-25T13:43:00Z</dcterms:created>
  <dcterms:modified xsi:type="dcterms:W3CDTF">2023-01-17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0"&gt;&lt;session id="MvTV4rBM"/&gt;&lt;style id="http://www.zotero.org/styles/vancouver-brackets" locale="en-US" hasBibliography="1" bibliographyStyleHasBeenSet="1"/&gt;&lt;prefs&gt;&lt;pref name="fieldType" value="Field"/&gt;&lt;pref name=</vt:lpwstr>
  </property>
  <property fmtid="{D5CDD505-2E9C-101B-9397-08002B2CF9AE}" pid="3" name="ZOTERO_PREF_2">
    <vt:lpwstr>"delayCitationUpdates" value="true"/&gt;&lt;pref name="dontAskDelayCitationUpdates" value="true"/&gt;&lt;/prefs&gt;&lt;/data&gt;</vt:lpwstr>
  </property>
</Properties>
</file>